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AA1301" w:rsidR="001478DF" w:rsidP="001478DF" w:rsidRDefault="001478DF" w14:paraId="27E989B6" w14:textId="77777777">
      <w:pPr>
        <w:tabs>
          <w:tab w:val="left" w:pos="6663"/>
        </w:tabs>
        <w:jc w:val="right"/>
        <w:rPr>
          <w:i/>
          <w:sz w:val="28"/>
          <w:szCs w:val="28"/>
        </w:rPr>
      </w:pPr>
      <w:r w:rsidRPr="00AA1301">
        <w:rPr>
          <w:i/>
          <w:sz w:val="28"/>
          <w:szCs w:val="28"/>
        </w:rPr>
        <w:t>PROJEKTS</w:t>
      </w:r>
    </w:p>
    <w:p w:rsidR="001478DF" w:rsidP="001478DF" w:rsidRDefault="001478DF" w14:paraId="4554DFB6" w14:textId="77777777">
      <w:pPr>
        <w:tabs>
          <w:tab w:val="left" w:pos="6663"/>
        </w:tabs>
        <w:jc w:val="right"/>
        <w:rPr>
          <w:szCs w:val="28"/>
        </w:rPr>
      </w:pPr>
    </w:p>
    <w:p w:rsidRPr="007079D0" w:rsidR="001478DF" w:rsidP="001478DF" w:rsidRDefault="001478DF" w14:paraId="641725BA" w14:textId="77777777">
      <w:pPr>
        <w:jc w:val="center"/>
        <w:rPr>
          <w:b/>
          <w:sz w:val="28"/>
          <w:szCs w:val="28"/>
        </w:rPr>
      </w:pPr>
      <w:r w:rsidRPr="007079D0">
        <w:rPr>
          <w:b/>
          <w:sz w:val="28"/>
          <w:szCs w:val="28"/>
        </w:rPr>
        <w:t xml:space="preserve">LATVIJAS REPUBLIKAS MINISTRU KABINETA </w:t>
      </w:r>
    </w:p>
    <w:p w:rsidRPr="007079D0" w:rsidR="001478DF" w:rsidP="001478DF" w:rsidRDefault="001478DF" w14:paraId="670F3DE3" w14:textId="77777777">
      <w:pPr>
        <w:jc w:val="center"/>
        <w:rPr>
          <w:b/>
          <w:sz w:val="28"/>
          <w:szCs w:val="28"/>
        </w:rPr>
      </w:pPr>
      <w:r w:rsidRPr="007079D0">
        <w:rPr>
          <w:b/>
          <w:sz w:val="28"/>
          <w:szCs w:val="28"/>
        </w:rPr>
        <w:t>SĒDES PROTOKOLLĒMUMS</w:t>
      </w:r>
    </w:p>
    <w:p w:rsidRPr="005661E9" w:rsidR="001478DF" w:rsidP="001478DF" w:rsidRDefault="001478DF" w14:paraId="4EC62E31" w14:textId="77777777">
      <w:pPr>
        <w:rPr>
          <w:sz w:val="26"/>
          <w:szCs w:val="26"/>
        </w:rPr>
      </w:pPr>
    </w:p>
    <w:p w:rsidRPr="009F2BEF" w:rsidR="001478DF" w:rsidP="001478DF" w:rsidRDefault="001478DF" w14:paraId="23E6E9E4" w14:textId="291FD6B7">
      <w:pPr>
        <w:jc w:val="center"/>
        <w:rPr>
          <w:sz w:val="28"/>
          <w:szCs w:val="28"/>
        </w:rPr>
      </w:pPr>
      <w:r w:rsidRPr="009F2BEF">
        <w:rPr>
          <w:sz w:val="28"/>
          <w:szCs w:val="28"/>
        </w:rPr>
        <w:t>Rīgā</w:t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  <w:t>Nr.</w:t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  <w:t>201</w:t>
      </w:r>
      <w:r w:rsidR="00C60192">
        <w:rPr>
          <w:sz w:val="28"/>
          <w:szCs w:val="28"/>
        </w:rPr>
        <w:t>9</w:t>
      </w:r>
      <w:r w:rsidRPr="009F2BEF">
        <w:rPr>
          <w:sz w:val="28"/>
          <w:szCs w:val="28"/>
        </w:rPr>
        <w:t>.gada __.______</w:t>
      </w:r>
    </w:p>
    <w:p w:rsidRPr="005661E9" w:rsidR="001478DF" w:rsidP="001478DF" w:rsidRDefault="001478DF" w14:paraId="6CA78C5E" w14:textId="77777777">
      <w:pPr>
        <w:rPr>
          <w:sz w:val="26"/>
          <w:szCs w:val="26"/>
        </w:rPr>
      </w:pPr>
    </w:p>
    <w:p w:rsidRPr="007A41A5" w:rsidR="001478DF" w:rsidP="001478DF" w:rsidRDefault="001478DF" w14:paraId="72C0E95B" w14:textId="77777777">
      <w:pPr>
        <w:jc w:val="center"/>
        <w:rPr>
          <w:sz w:val="26"/>
          <w:szCs w:val="26"/>
        </w:rPr>
      </w:pPr>
      <w:r w:rsidRPr="005661E9">
        <w:rPr>
          <w:sz w:val="26"/>
          <w:szCs w:val="26"/>
        </w:rPr>
        <w:t>.§</w:t>
      </w:r>
    </w:p>
    <w:p w:rsidRPr="007A41A5" w:rsidR="001478DF" w:rsidP="001478DF" w:rsidRDefault="001478DF" w14:paraId="6DC547F5" w14:textId="77777777">
      <w:pPr>
        <w:pStyle w:val="NormalWeb"/>
        <w:spacing w:before="0" w:beforeAutospacing="0" w:after="0" w:afterAutospacing="0"/>
        <w:jc w:val="center"/>
        <w:rPr>
          <w:b/>
          <w:bCs/>
          <w:sz w:val="16"/>
          <w:szCs w:val="16"/>
        </w:rPr>
      </w:pPr>
    </w:p>
    <w:p w:rsidR="001478DF" w:rsidP="001478DF" w:rsidRDefault="001B6925" w14:paraId="4466849B" w14:textId="67E223C4">
      <w:pPr>
        <w:jc w:val="center"/>
        <w:rPr>
          <w:b/>
          <w:bCs/>
          <w:sz w:val="28"/>
          <w:szCs w:val="28"/>
        </w:rPr>
      </w:pPr>
      <w:bookmarkStart w:name="_Hlk8902446" w:id="0"/>
      <w:bookmarkStart w:name="_Hlk522016742" w:id="1"/>
      <w:r>
        <w:rPr>
          <w:b/>
          <w:bCs/>
          <w:sz w:val="28"/>
          <w:szCs w:val="28"/>
        </w:rPr>
        <w:t>I</w:t>
      </w:r>
      <w:r w:rsidR="001478DF">
        <w:rPr>
          <w:b/>
          <w:bCs/>
          <w:sz w:val="28"/>
          <w:szCs w:val="28"/>
        </w:rPr>
        <w:t>nformatīv</w:t>
      </w:r>
      <w:r>
        <w:rPr>
          <w:b/>
          <w:bCs/>
          <w:sz w:val="28"/>
          <w:szCs w:val="28"/>
        </w:rPr>
        <w:t>ais</w:t>
      </w:r>
      <w:r w:rsidR="001478DF">
        <w:rPr>
          <w:b/>
          <w:bCs/>
          <w:sz w:val="28"/>
          <w:szCs w:val="28"/>
        </w:rPr>
        <w:t xml:space="preserve"> ziņojum</w:t>
      </w:r>
      <w:r>
        <w:rPr>
          <w:b/>
          <w:bCs/>
          <w:sz w:val="28"/>
          <w:szCs w:val="28"/>
        </w:rPr>
        <w:t>s</w:t>
      </w:r>
      <w:r w:rsidR="001478DF">
        <w:rPr>
          <w:b/>
          <w:bCs/>
          <w:sz w:val="28"/>
          <w:szCs w:val="28"/>
        </w:rPr>
        <w:t xml:space="preserve"> </w:t>
      </w:r>
    </w:p>
    <w:p w:rsidR="00CF5571" w:rsidP="00CF5571" w:rsidRDefault="00CF5571" w14:paraId="16CA1F8D" w14:textId="138D54B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“</w:t>
      </w:r>
      <w:r w:rsidRPr="0008283A">
        <w:rPr>
          <w:b/>
          <w:sz w:val="28"/>
          <w:szCs w:val="28"/>
        </w:rPr>
        <w:t xml:space="preserve">Par </w:t>
      </w:r>
      <w:r>
        <w:rPr>
          <w:b/>
          <w:sz w:val="28"/>
          <w:szCs w:val="28"/>
        </w:rPr>
        <w:t>papildu finansējumu sabiedriskā transporta pakalpojumu nodrošināšanai 2019.gadā”</w:t>
      </w:r>
    </w:p>
    <w:bookmarkEnd w:id="0"/>
    <w:p w:rsidRPr="00E51478" w:rsidR="001444DA" w:rsidP="001444DA" w:rsidRDefault="001444DA" w14:paraId="67669F03" w14:textId="77777777">
      <w:pPr>
        <w:jc w:val="center"/>
        <w:rPr>
          <w:b/>
          <w:sz w:val="28"/>
          <w:szCs w:val="28"/>
        </w:rPr>
      </w:pPr>
    </w:p>
    <w:bookmarkEnd w:id="1"/>
    <w:p w:rsidRPr="005661E9" w:rsidR="001478DF" w:rsidP="001478DF" w:rsidRDefault="001478DF" w14:paraId="66EF2AFA" w14:textId="77777777">
      <w:pPr>
        <w:rPr>
          <w:sz w:val="26"/>
          <w:szCs w:val="26"/>
          <w:u w:val="single"/>
        </w:rPr>
      </w:pPr>
      <w:r w:rsidRPr="005661E9">
        <w:rPr>
          <w:sz w:val="26"/>
          <w:szCs w:val="26"/>
          <w:u w:val="single"/>
        </w:rPr>
        <w:tab/>
        <w:t>TA-</w:t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</w:p>
    <w:p w:rsidR="001478DF" w:rsidP="001478DF" w:rsidRDefault="001478DF" w14:paraId="0050A073" w14:textId="10ED92B7">
      <w:pPr>
        <w:jc w:val="center"/>
        <w:rPr>
          <w:sz w:val="26"/>
          <w:szCs w:val="26"/>
        </w:rPr>
      </w:pPr>
      <w:r w:rsidRPr="005661E9">
        <w:rPr>
          <w:sz w:val="26"/>
          <w:szCs w:val="26"/>
        </w:rPr>
        <w:t>(…)</w:t>
      </w:r>
    </w:p>
    <w:p w:rsidR="00337812" w:rsidP="00BB2686" w:rsidRDefault="00337812" w14:paraId="05222191" w14:textId="77777777">
      <w:pPr>
        <w:ind w:firstLine="426"/>
        <w:jc w:val="center"/>
        <w:rPr>
          <w:sz w:val="26"/>
          <w:szCs w:val="26"/>
        </w:rPr>
      </w:pPr>
    </w:p>
    <w:p w:rsidRPr="00C16854" w:rsidR="001478DF" w:rsidP="00BB2686" w:rsidRDefault="001478DF" w14:paraId="30281746" w14:textId="77777777">
      <w:pPr>
        <w:ind w:firstLine="426"/>
        <w:jc w:val="center"/>
      </w:pPr>
    </w:p>
    <w:p w:rsidRPr="006C1BBF" w:rsidR="00C11CB6" w:rsidP="00BB2686" w:rsidRDefault="00C11CB6" w14:paraId="4E6F8106" w14:textId="5CCAEE4E">
      <w:pPr>
        <w:pStyle w:val="ListParagraph"/>
        <w:numPr>
          <w:ilvl w:val="0"/>
          <w:numId w:val="1"/>
        </w:numPr>
        <w:ind w:left="0" w:firstLine="426"/>
        <w:jc w:val="both"/>
        <w:rPr>
          <w:rFonts w:eastAsia="Times New Roman"/>
          <w:bCs/>
          <w:sz w:val="28"/>
          <w:szCs w:val="28"/>
        </w:rPr>
      </w:pPr>
      <w:r w:rsidRPr="006C1BBF">
        <w:rPr>
          <w:rFonts w:eastAsia="Times New Roman"/>
          <w:bCs/>
          <w:sz w:val="28"/>
          <w:szCs w:val="28"/>
        </w:rPr>
        <w:t>Pieņemt zināšanai informatīvo ziņojumu.</w:t>
      </w:r>
    </w:p>
    <w:p w:rsidRPr="006C1BBF" w:rsidR="00BB2686" w:rsidP="00BB2686" w:rsidRDefault="00BB2686" w14:paraId="70A6E5EF" w14:textId="13127F91">
      <w:pPr>
        <w:pStyle w:val="ListParagraph"/>
        <w:numPr>
          <w:ilvl w:val="0"/>
          <w:numId w:val="1"/>
        </w:numPr>
        <w:ind w:left="0" w:firstLine="426"/>
        <w:jc w:val="both"/>
        <w:rPr>
          <w:sz w:val="28"/>
          <w:szCs w:val="28"/>
        </w:rPr>
      </w:pPr>
      <w:r w:rsidRPr="006C1BBF">
        <w:rPr>
          <w:sz w:val="28"/>
          <w:szCs w:val="28"/>
        </w:rPr>
        <w:t xml:space="preserve">Satiksmes ministrijai sadarbībā ar Finanšu ministriju izvērtēt un </w:t>
      </w:r>
      <w:r w:rsidRPr="006C1BBF" w:rsidR="00D66400">
        <w:rPr>
          <w:sz w:val="28"/>
          <w:szCs w:val="28"/>
        </w:rPr>
        <w:t xml:space="preserve">rast risinājumus finanšu resursu piesaistei atlikušo saistību izpildei </w:t>
      </w:r>
      <w:r w:rsidRPr="006C1BBF">
        <w:rPr>
          <w:sz w:val="28"/>
          <w:szCs w:val="28"/>
        </w:rPr>
        <w:t>sabiedriskā transporta pakalpojumu sniedzējiem.</w:t>
      </w:r>
    </w:p>
    <w:p w:rsidRPr="006C1BBF" w:rsidR="00C11CB6" w:rsidP="00BB2686" w:rsidRDefault="00BB2686" w14:paraId="5E47658B" w14:textId="6C05E7B4">
      <w:pPr>
        <w:pStyle w:val="ListParagraph"/>
        <w:numPr>
          <w:ilvl w:val="0"/>
          <w:numId w:val="1"/>
        </w:numPr>
        <w:ind w:left="0" w:firstLine="349"/>
        <w:jc w:val="both"/>
        <w:rPr>
          <w:sz w:val="28"/>
          <w:szCs w:val="28"/>
        </w:rPr>
      </w:pPr>
      <w:r w:rsidRPr="006C1BBF">
        <w:rPr>
          <w:sz w:val="28"/>
          <w:szCs w:val="28"/>
        </w:rPr>
        <w:t>Satiksmes ministrijai turpināt aktīvu rīcību kompensējamo zaudējumu apmēru sabiedriskā transporta pakalpojuma sniedzējiem samazināšanā.</w:t>
      </w:r>
    </w:p>
    <w:p w:rsidR="00C11CB6" w:rsidP="001478DF" w:rsidRDefault="00C11CB6" w14:paraId="0FC015C6" w14:textId="6D4FBFCF">
      <w:pPr>
        <w:jc w:val="both"/>
        <w:rPr>
          <w:sz w:val="28"/>
          <w:szCs w:val="28"/>
        </w:rPr>
      </w:pPr>
    </w:p>
    <w:p w:rsidR="00D66400" w:rsidP="001478DF" w:rsidRDefault="00D66400" w14:paraId="277E5B37" w14:textId="77777777">
      <w:pPr>
        <w:jc w:val="both"/>
        <w:rPr>
          <w:sz w:val="28"/>
          <w:szCs w:val="28"/>
        </w:rPr>
      </w:pPr>
    </w:p>
    <w:p w:rsidRPr="00DF2B95" w:rsidR="001478DF" w:rsidP="001478DF" w:rsidRDefault="001478DF" w14:paraId="35BC15A4" w14:textId="740F731D">
      <w:pPr>
        <w:jc w:val="both"/>
        <w:rPr>
          <w:sz w:val="28"/>
          <w:szCs w:val="28"/>
        </w:rPr>
      </w:pPr>
      <w:r>
        <w:rPr>
          <w:sz w:val="28"/>
          <w:szCs w:val="28"/>
        </w:rPr>
        <w:t>Ministru prezidents</w:t>
      </w:r>
      <w:r w:rsidRPr="00202DA0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7E157B">
        <w:rPr>
          <w:sz w:val="28"/>
          <w:szCs w:val="28"/>
        </w:rPr>
        <w:t>A.</w:t>
      </w:r>
      <w:r w:rsidR="00DF2B95">
        <w:rPr>
          <w:sz w:val="28"/>
          <w:szCs w:val="28"/>
        </w:rPr>
        <w:t>K.</w:t>
      </w:r>
      <w:r w:rsidR="007E157B">
        <w:rPr>
          <w:sz w:val="28"/>
          <w:szCs w:val="28"/>
        </w:rPr>
        <w:t xml:space="preserve"> </w:t>
      </w:r>
      <w:r w:rsidR="00DF2B95">
        <w:rPr>
          <w:sz w:val="28"/>
          <w:szCs w:val="28"/>
        </w:rPr>
        <w:t>Kariņš</w:t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</w:p>
    <w:p w:rsidR="00DF2B95" w:rsidP="00DF2B95" w:rsidRDefault="001478DF" w14:paraId="0BC9B8D0" w14:textId="1F786FE8">
      <w:pPr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  <w:lang w:val="de-DE"/>
        </w:rPr>
        <w:t>Valsts kancelejas direktors</w:t>
      </w:r>
      <w:r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sz w:val="28"/>
          <w:szCs w:val="28"/>
        </w:rPr>
        <w:t xml:space="preserve">J. </w:t>
      </w:r>
      <w:proofErr w:type="spellStart"/>
      <w:r w:rsidR="00DF2B95">
        <w:rPr>
          <w:sz w:val="28"/>
          <w:szCs w:val="28"/>
        </w:rPr>
        <w:t>Citskovskis</w:t>
      </w:r>
      <w:proofErr w:type="spellEnd"/>
    </w:p>
    <w:p w:rsidRPr="00DF2B95" w:rsidR="001478DF" w:rsidP="00DF2B95" w:rsidRDefault="001478DF" w14:paraId="3DEE4696" w14:textId="42F2D288">
      <w:pPr>
        <w:jc w:val="both"/>
        <w:rPr>
          <w:rFonts w:eastAsia="Times New Roman"/>
          <w:sz w:val="28"/>
          <w:szCs w:val="28"/>
          <w:lang w:val="de-DE"/>
        </w:rPr>
      </w:pPr>
      <w:r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</w:p>
    <w:p w:rsidR="001478DF" w:rsidP="001478DF" w:rsidRDefault="001478DF" w14:paraId="77893B4D" w14:textId="77777777">
      <w:pPr>
        <w:rPr>
          <w:sz w:val="28"/>
          <w:szCs w:val="28"/>
          <w:lang w:val="cs-CZ"/>
        </w:rPr>
      </w:pPr>
      <w:bookmarkStart w:name="_Hlk8897467" w:id="2"/>
      <w:r w:rsidRPr="00202DA0">
        <w:rPr>
          <w:sz w:val="28"/>
          <w:szCs w:val="28"/>
          <w:lang w:val="cs-CZ"/>
        </w:rPr>
        <w:t xml:space="preserve">Iesniedzējs: </w:t>
      </w:r>
    </w:p>
    <w:p w:rsidRPr="006E05CF" w:rsidR="001478DF" w:rsidP="00D31316" w:rsidRDefault="001478DF" w14:paraId="3E68765A" w14:textId="10D25CB8">
      <w:pPr>
        <w:rPr>
          <w:lang w:val="cs-CZ"/>
        </w:rPr>
      </w:pPr>
      <w:r w:rsidRPr="00202DA0">
        <w:rPr>
          <w:sz w:val="28"/>
          <w:szCs w:val="28"/>
          <w:lang w:val="cs-CZ"/>
        </w:rPr>
        <w:t>Satiksmes ministrs</w:t>
      </w:r>
      <w:r w:rsidRPr="00202DA0">
        <w:rPr>
          <w:sz w:val="28"/>
          <w:szCs w:val="28"/>
          <w:lang w:val="cs-CZ"/>
        </w:rPr>
        <w:tab/>
      </w:r>
      <w:r w:rsidRPr="00202DA0">
        <w:rPr>
          <w:sz w:val="28"/>
          <w:szCs w:val="28"/>
          <w:lang w:val="cs-CZ"/>
        </w:rPr>
        <w:tab/>
      </w:r>
      <w:r w:rsidRPr="00202DA0">
        <w:rPr>
          <w:sz w:val="28"/>
          <w:szCs w:val="28"/>
          <w:lang w:val="cs-CZ"/>
        </w:rPr>
        <w:tab/>
      </w:r>
      <w:r w:rsidRPr="00202DA0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  <w:t>T.</w:t>
      </w:r>
      <w:r w:rsidR="007E157B">
        <w:rPr>
          <w:sz w:val="28"/>
          <w:szCs w:val="28"/>
          <w:lang w:val="cs-CZ"/>
        </w:rPr>
        <w:t xml:space="preserve"> </w:t>
      </w:r>
      <w:r w:rsidR="00DF2B95">
        <w:rPr>
          <w:sz w:val="28"/>
          <w:szCs w:val="28"/>
          <w:lang w:val="cs-CZ"/>
        </w:rPr>
        <w:t>Linkaits</w:t>
      </w:r>
      <w:r>
        <w:rPr>
          <w:sz w:val="28"/>
          <w:szCs w:val="28"/>
          <w:lang w:val="cs-CZ"/>
        </w:rPr>
        <w:tab/>
      </w:r>
      <w:r>
        <w:rPr>
          <w:sz w:val="28"/>
          <w:szCs w:val="28"/>
          <w:lang w:val="cs-CZ"/>
        </w:rPr>
        <w:tab/>
        <w:t xml:space="preserve">   </w:t>
      </w:r>
      <w:r>
        <w:rPr>
          <w:sz w:val="28"/>
          <w:szCs w:val="28"/>
          <w:lang w:val="cs-CZ"/>
        </w:rPr>
        <w:tab/>
      </w:r>
      <w:r>
        <w:rPr>
          <w:sz w:val="28"/>
          <w:szCs w:val="28"/>
          <w:lang w:val="cs-CZ"/>
        </w:rPr>
        <w:tab/>
      </w:r>
    </w:p>
    <w:p w:rsidR="00D31316" w:rsidP="001478DF" w:rsidRDefault="001478DF" w14:paraId="6219E0F9" w14:textId="7777777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Vīza: </w:t>
      </w:r>
      <w:r w:rsidR="00DF2B95">
        <w:rPr>
          <w:sz w:val="28"/>
          <w:szCs w:val="28"/>
        </w:rPr>
        <w:t xml:space="preserve"> </w:t>
      </w:r>
    </w:p>
    <w:p w:rsidRPr="007A41A5" w:rsidR="001478DF" w:rsidP="001478DF" w:rsidRDefault="001478DF" w14:paraId="1ABC8E43" w14:textId="3C4D8F50">
      <w:pPr>
        <w:jc w:val="both"/>
      </w:pPr>
      <w:r>
        <w:rPr>
          <w:sz w:val="28"/>
          <w:szCs w:val="28"/>
        </w:rPr>
        <w:t>Valsts sekretār</w:t>
      </w:r>
      <w:r w:rsidR="00DF2B95">
        <w:rPr>
          <w:sz w:val="28"/>
          <w:szCs w:val="28"/>
        </w:rPr>
        <w:t>a</w:t>
      </w:r>
      <w:r w:rsidR="000F744C">
        <w:rPr>
          <w:sz w:val="28"/>
          <w:szCs w:val="28"/>
        </w:rPr>
        <w:t xml:space="preserve"> </w:t>
      </w:r>
      <w:proofErr w:type="spellStart"/>
      <w:r w:rsidR="000F744C">
        <w:rPr>
          <w:sz w:val="28"/>
          <w:szCs w:val="28"/>
        </w:rPr>
        <w:t>p.i</w:t>
      </w:r>
      <w:proofErr w:type="spellEnd"/>
      <w:r w:rsidR="000F744C">
        <w:rPr>
          <w:sz w:val="28"/>
          <w:szCs w:val="28"/>
        </w:rPr>
        <w:t>.</w:t>
      </w:r>
      <w:bookmarkStart w:name="_GoBack" w:id="3"/>
      <w:bookmarkEnd w:id="3"/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31316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bookmarkEnd w:id="2"/>
      <w:proofErr w:type="spellStart"/>
      <w:r w:rsidR="003456BA">
        <w:rPr>
          <w:sz w:val="28"/>
          <w:szCs w:val="28"/>
        </w:rPr>
        <w:t>Dž</w:t>
      </w:r>
      <w:proofErr w:type="spellEnd"/>
      <w:r w:rsidR="003456BA">
        <w:rPr>
          <w:sz w:val="28"/>
          <w:szCs w:val="28"/>
        </w:rPr>
        <w:t>. Innusa</w:t>
      </w:r>
    </w:p>
    <w:sectPr w:rsidRPr="007A41A5" w:rsidR="001478DF" w:rsidSect="00AA1301">
      <w:footerReference w:type="default" r:id="rId8"/>
      <w:pgSz w:w="11906" w:h="16838"/>
      <w:pgMar w:top="1418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43E2ED" w14:textId="77777777" w:rsidR="000F2519" w:rsidRDefault="000F2519" w:rsidP="00FD6EF2">
      <w:r>
        <w:separator/>
      </w:r>
    </w:p>
  </w:endnote>
  <w:endnote w:type="continuationSeparator" w:id="0">
    <w:p w14:paraId="117BD726" w14:textId="77777777" w:rsidR="000F2519" w:rsidRDefault="000F2519" w:rsidP="00FD6EF2">
      <w:r>
        <w:continuationSeparator/>
      </w:r>
    </w:p>
  </w:endnote>
  <w:endnote w:type="continuationNotice" w:id="1">
    <w:p w14:paraId="3DB250B5" w14:textId="77777777" w:rsidR="000F2519" w:rsidRDefault="000F25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888897" w14:textId="15B5CCE2" w:rsidR="00CA7D78" w:rsidRDefault="00CA7D78">
    <w:pPr>
      <w:pStyle w:val="Footer"/>
    </w:pPr>
    <w:r>
      <w:rPr>
        <w:rFonts w:eastAsia="Times New Roman"/>
        <w:noProof/>
        <w:sz w:val="20"/>
      </w:rPr>
      <w:t>SMProt_</w:t>
    </w:r>
    <w:r w:rsidR="00C506C8">
      <w:rPr>
        <w:rFonts w:eastAsia="Times New Roman"/>
        <w:noProof/>
        <w:sz w:val="20"/>
      </w:rPr>
      <w:t>30</w:t>
    </w:r>
    <w:r w:rsidR="008F1DB5">
      <w:rPr>
        <w:rFonts w:eastAsia="Times New Roman"/>
        <w:noProof/>
        <w:sz w:val="20"/>
      </w:rPr>
      <w:t>1019_I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6F2EF8" w14:textId="77777777" w:rsidR="000F2519" w:rsidRDefault="000F2519" w:rsidP="00FD6EF2">
      <w:r>
        <w:separator/>
      </w:r>
    </w:p>
  </w:footnote>
  <w:footnote w:type="continuationSeparator" w:id="0">
    <w:p w14:paraId="4075D050" w14:textId="77777777" w:rsidR="000F2519" w:rsidRDefault="000F2519" w:rsidP="00FD6EF2">
      <w:r>
        <w:continuationSeparator/>
      </w:r>
    </w:p>
  </w:footnote>
  <w:footnote w:type="continuationNotice" w:id="1">
    <w:p w14:paraId="66D082B4" w14:textId="77777777" w:rsidR="000F2519" w:rsidRDefault="000F251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8E2541"/>
    <w:multiLevelType w:val="hybridMultilevel"/>
    <w:tmpl w:val="5B821B52"/>
    <w:lvl w:ilvl="0" w:tplc="917A7DB2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b w:val="0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7U0NTIxNTI1M7VQ0lEKTi0uzszPAykwrgUA/b4/8iwAAAA="/>
  </w:docVars>
  <w:rsids>
    <w:rsidRoot w:val="001478DF"/>
    <w:rsid w:val="00005AB7"/>
    <w:rsid w:val="00075256"/>
    <w:rsid w:val="00085363"/>
    <w:rsid w:val="00095EB0"/>
    <w:rsid w:val="000C10C7"/>
    <w:rsid w:val="000F2519"/>
    <w:rsid w:val="000F744C"/>
    <w:rsid w:val="00110190"/>
    <w:rsid w:val="001160EA"/>
    <w:rsid w:val="00131455"/>
    <w:rsid w:val="001444DA"/>
    <w:rsid w:val="001478DF"/>
    <w:rsid w:val="001A2327"/>
    <w:rsid w:val="001B6925"/>
    <w:rsid w:val="001D78AD"/>
    <w:rsid w:val="00271296"/>
    <w:rsid w:val="002964BF"/>
    <w:rsid w:val="002D4E24"/>
    <w:rsid w:val="00310413"/>
    <w:rsid w:val="00337812"/>
    <w:rsid w:val="003456BA"/>
    <w:rsid w:val="00362860"/>
    <w:rsid w:val="003A3FF5"/>
    <w:rsid w:val="003A487D"/>
    <w:rsid w:val="003B2194"/>
    <w:rsid w:val="003E5D3C"/>
    <w:rsid w:val="003F0A45"/>
    <w:rsid w:val="003F1D83"/>
    <w:rsid w:val="004614C4"/>
    <w:rsid w:val="004A2CAE"/>
    <w:rsid w:val="004C2AE8"/>
    <w:rsid w:val="004F119F"/>
    <w:rsid w:val="004F2BBB"/>
    <w:rsid w:val="0053478C"/>
    <w:rsid w:val="00556118"/>
    <w:rsid w:val="00571025"/>
    <w:rsid w:val="00577FBF"/>
    <w:rsid w:val="005E5F89"/>
    <w:rsid w:val="00645E5B"/>
    <w:rsid w:val="00664C89"/>
    <w:rsid w:val="006A0225"/>
    <w:rsid w:val="006C1BBF"/>
    <w:rsid w:val="0073046B"/>
    <w:rsid w:val="007A2D8B"/>
    <w:rsid w:val="007B05C4"/>
    <w:rsid w:val="007B28B0"/>
    <w:rsid w:val="007D18D1"/>
    <w:rsid w:val="007E157B"/>
    <w:rsid w:val="007F34D6"/>
    <w:rsid w:val="0081490B"/>
    <w:rsid w:val="0088319E"/>
    <w:rsid w:val="008D6158"/>
    <w:rsid w:val="008F1DB5"/>
    <w:rsid w:val="0093707E"/>
    <w:rsid w:val="00954CCC"/>
    <w:rsid w:val="009573BB"/>
    <w:rsid w:val="009C2B82"/>
    <w:rsid w:val="009E077F"/>
    <w:rsid w:val="00A1224D"/>
    <w:rsid w:val="00AA0B51"/>
    <w:rsid w:val="00AA1301"/>
    <w:rsid w:val="00AA2C6D"/>
    <w:rsid w:val="00AB3A5C"/>
    <w:rsid w:val="00AD0D01"/>
    <w:rsid w:val="00AF61EB"/>
    <w:rsid w:val="00B27459"/>
    <w:rsid w:val="00B62C43"/>
    <w:rsid w:val="00BA387A"/>
    <w:rsid w:val="00BB2686"/>
    <w:rsid w:val="00BC5F7A"/>
    <w:rsid w:val="00BC5F7F"/>
    <w:rsid w:val="00C056C2"/>
    <w:rsid w:val="00C11CB6"/>
    <w:rsid w:val="00C506C8"/>
    <w:rsid w:val="00C60192"/>
    <w:rsid w:val="00CA3994"/>
    <w:rsid w:val="00CA7D78"/>
    <w:rsid w:val="00CE157F"/>
    <w:rsid w:val="00CE1F21"/>
    <w:rsid w:val="00CF5571"/>
    <w:rsid w:val="00D31316"/>
    <w:rsid w:val="00D60AE4"/>
    <w:rsid w:val="00D66400"/>
    <w:rsid w:val="00DF2B95"/>
    <w:rsid w:val="00E20E8F"/>
    <w:rsid w:val="00E27B6D"/>
    <w:rsid w:val="00E75AA3"/>
    <w:rsid w:val="00F356E4"/>
    <w:rsid w:val="00F36C9C"/>
    <w:rsid w:val="00F616F9"/>
    <w:rsid w:val="00F93F69"/>
    <w:rsid w:val="00FA54B1"/>
    <w:rsid w:val="00FD6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8AA2165"/>
  <w15:chartTrackingRefBased/>
  <w15:docId w15:val="{A8C05A81-25EB-4CF5-878F-BC1D55686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78DF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1478DF"/>
    <w:pPr>
      <w:spacing w:before="100" w:beforeAutospacing="1" w:after="100" w:afterAutospacing="1"/>
    </w:pPr>
    <w:rPr>
      <w:rFonts w:eastAsia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444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44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44DA"/>
    <w:rPr>
      <w:rFonts w:ascii="Times New Roman" w:eastAsia="Calibri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4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4DA"/>
    <w:rPr>
      <w:rFonts w:ascii="Times New Roman" w:eastAsia="Calibri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4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4DA"/>
    <w:rPr>
      <w:rFonts w:ascii="Segoe UI" w:eastAsia="Calibri" w:hAnsi="Segoe UI" w:cs="Segoe UI"/>
      <w:sz w:val="18"/>
      <w:szCs w:val="18"/>
      <w:lang w:eastAsia="lv-LV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1444DA"/>
  </w:style>
  <w:style w:type="paragraph" w:styleId="NoSpacing">
    <w:name w:val="No Spacing"/>
    <w:basedOn w:val="Normal"/>
    <w:link w:val="NoSpacingChar"/>
    <w:uiPriority w:val="1"/>
    <w:qFormat/>
    <w:rsid w:val="001444DA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semiHidden/>
    <w:unhideWhenUsed/>
    <w:rsid w:val="00CE157F"/>
    <w:pPr>
      <w:jc w:val="both"/>
    </w:pPr>
    <w:rPr>
      <w:rFonts w:eastAsia="Times New Roman"/>
      <w:sz w:val="28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CE157F"/>
    <w:rPr>
      <w:rFonts w:ascii="Times New Roman" w:eastAsia="Times New Roman" w:hAnsi="Times New Roman" w:cs="Times New Roman"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FD6EF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6EF2"/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FD6EF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6EF2"/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ListParagraph">
    <w:name w:val="List Paragraph"/>
    <w:basedOn w:val="Normal"/>
    <w:uiPriority w:val="34"/>
    <w:qFormat/>
    <w:rsid w:val="005E5F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219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21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42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D7F21B-03A9-4BE0-BB85-E4691CDA73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6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 papildu finansējumu sabiedriskā transporta pakalpojumu nodrošināšanai 2019.gadā</vt:lpstr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papildu finansējumu sabiedriskā transporta pakalpojumu nodrošināšanai 2019.gadā</dc:title>
  <dc:subject/>
  <dc:creator>Kristīne Grīviņa</dc:creator>
  <cp:keywords/>
  <dc:description>Marinska t. 67028066
karina.marinska!sam.gov.lv</dc:description>
  <cp:lastModifiedBy>Karina Marinska</cp:lastModifiedBy>
  <cp:revision>3</cp:revision>
  <cp:lastPrinted>2019-08-28T06:08:00Z</cp:lastPrinted>
  <dcterms:created xsi:type="dcterms:W3CDTF">2019-10-30T13:57:00Z</dcterms:created>
  <dcterms:modified xsi:type="dcterms:W3CDTF">2019-10-30T13:57:00Z</dcterms:modified>
</cp:coreProperties>
</file>